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514BA4" w:rsidRDefault="003C36DA" w:rsidP="003C36DA">
      <w:pPr>
        <w:rPr>
          <w:rFonts w:asciiTheme="majorHAnsi" w:hAnsiTheme="majorHAnsi" w:cstheme="majorHAnsi"/>
          <w:b/>
          <w:sz w:val="36"/>
        </w:rPr>
      </w:pPr>
      <w:r w:rsidRPr="00514BA4">
        <w:rPr>
          <w:rFonts w:asciiTheme="majorHAnsi" w:hAnsiTheme="majorHAnsi" w:cstheme="majorHAnsi"/>
          <w:b/>
          <w:sz w:val="36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10936A3A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</w:p>
    <w:p w14:paraId="69DBC98F" w14:textId="1050AE85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 Designer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448622FA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 Designer</w:t>
      </w:r>
    </w:p>
    <w:p w14:paraId="08479D76" w14:textId="0243DCF7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Front End Developer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24"/>
        <w:gridCol w:w="1131"/>
        <w:gridCol w:w="964"/>
        <w:gridCol w:w="687"/>
        <w:gridCol w:w="1276"/>
        <w:gridCol w:w="2693"/>
        <w:gridCol w:w="1275"/>
      </w:tblGrid>
      <w:tr w:rsidR="00805046" w:rsidRPr="00514BA4" w14:paraId="3B081C15" w14:textId="77777777" w:rsidTr="00805046">
        <w:tc>
          <w:tcPr>
            <w:tcW w:w="1324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13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64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687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1275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805046">
        <w:tc>
          <w:tcPr>
            <w:tcW w:w="1324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805046">
        <w:tc>
          <w:tcPr>
            <w:tcW w:w="1324" w:type="dxa"/>
          </w:tcPr>
          <w:p w14:paraId="03A6A599" w14:textId="6945956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1275" w:type="dxa"/>
          </w:tcPr>
          <w:p w14:paraId="11988B49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805046">
        <w:tc>
          <w:tcPr>
            <w:tcW w:w="1324" w:type="dxa"/>
          </w:tcPr>
          <w:p w14:paraId="1B3F6CB7" w14:textId="2984843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1275" w:type="dxa"/>
          </w:tcPr>
          <w:p w14:paraId="48B9DBAF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8173BA6" w14:textId="77777777" w:rsidTr="00805046">
        <w:tc>
          <w:tcPr>
            <w:tcW w:w="1324" w:type="dxa"/>
          </w:tcPr>
          <w:p w14:paraId="7C88797C" w14:textId="50D9A495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0259118F" w:rsidR="003C36DA" w:rsidRPr="00514BA4" w:rsidRDefault="00313722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2D259371" w14:textId="1105CFED" w:rsidR="00B72311" w:rsidRPr="00B72311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Project Organization</w:t>
            </w:r>
          </w:p>
          <w:p w14:paraId="62946D83" w14:textId="212AF149" w:rsidR="003C36DA" w:rsidRPr="00514BA4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1275" w:type="dxa"/>
          </w:tcPr>
          <w:p w14:paraId="733A212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2E04CC6A" w14:textId="77777777" w:rsidTr="00805046">
        <w:tc>
          <w:tcPr>
            <w:tcW w:w="1324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B723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837C17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7BF5078C" w14:textId="77777777" w:rsidTr="00805046">
        <w:tc>
          <w:tcPr>
            <w:tcW w:w="1324" w:type="dxa"/>
          </w:tcPr>
          <w:p w14:paraId="6F1E7F62" w14:textId="5A3328D0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0009C984" w14:textId="77B186F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12848A9F" w14:textId="7093453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1C6BC0D" w14:textId="5CD30B25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4028E807" w14:textId="275F8540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687B6ED" w14:textId="77777777" w:rsidR="00C5028E" w:rsidRPr="00B72311" w:rsidRDefault="00C5028E" w:rsidP="00C502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Project Organization</w:t>
            </w:r>
          </w:p>
          <w:p w14:paraId="7C5A29C1" w14:textId="6F81714B" w:rsidR="00C5028E" w:rsidRDefault="00C5028E" w:rsidP="00C502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1275" w:type="dxa"/>
          </w:tcPr>
          <w:p w14:paraId="2A00CE3F" w14:textId="7777777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805046">
        <w:tc>
          <w:tcPr>
            <w:tcW w:w="1324" w:type="dxa"/>
          </w:tcPr>
          <w:p w14:paraId="14F38767" w14:textId="53E44A39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33AC9538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7EE56087" w14:textId="77777777" w:rsidR="00C5028E" w:rsidRDefault="00C5028E" w:rsidP="00C502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C502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1275" w:type="dxa"/>
          </w:tcPr>
          <w:p w14:paraId="0F5E6E93" w14:textId="7777777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7FF67EDE" w14:textId="77777777" w:rsidTr="00805046">
        <w:tc>
          <w:tcPr>
            <w:tcW w:w="1324" w:type="dxa"/>
          </w:tcPr>
          <w:p w14:paraId="0A875957" w14:textId="661F732A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C5028E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057B03C6" w14:textId="5FDF87F5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5B4C7A00" w14:textId="67EAC95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1FF13F3F" w14:textId="0426F301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05142749" w14:textId="2D3CB770" w:rsidR="006153F3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1B90398" w14:textId="04F934DC" w:rsidR="006153F3" w:rsidRDefault="006153F3" w:rsidP="006153F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Research and identify </w:t>
            </w:r>
            <w:r w:rsidR="008274FF">
              <w:rPr>
                <w:rFonts w:asciiTheme="majorHAnsi" w:hAnsiTheme="majorHAnsi" w:cstheme="majorHAnsi"/>
              </w:rPr>
              <w:t xml:space="preserve">the </w:t>
            </w:r>
            <w:r>
              <w:rPr>
                <w:rFonts w:asciiTheme="majorHAnsi" w:hAnsiTheme="majorHAnsi" w:cstheme="majorHAnsi"/>
              </w:rPr>
              <w:t>algorithms to use</w:t>
            </w:r>
          </w:p>
          <w:p w14:paraId="7133D55D" w14:textId="4474026F" w:rsidR="006153F3" w:rsidRPr="006153F3" w:rsidRDefault="006153F3" w:rsidP="006153F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1275" w:type="dxa"/>
          </w:tcPr>
          <w:p w14:paraId="6C8D3350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805046">
        <w:tc>
          <w:tcPr>
            <w:tcW w:w="1324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1275" w:type="dxa"/>
          </w:tcPr>
          <w:p w14:paraId="5D5F97CC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10594A64" w14:textId="77777777" w:rsidTr="00805046">
        <w:tc>
          <w:tcPr>
            <w:tcW w:w="1324" w:type="dxa"/>
          </w:tcPr>
          <w:p w14:paraId="5EDC9AF7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5031DD9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240E6D8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588CAA0F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6153F3" w:rsidRDefault="006153F3" w:rsidP="00B723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39D736AC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51D87A51" w14:textId="77777777" w:rsidTr="00805046">
        <w:tc>
          <w:tcPr>
            <w:tcW w:w="1324" w:type="dxa"/>
          </w:tcPr>
          <w:p w14:paraId="0D088F94" w14:textId="535B05BE" w:rsidR="006153F3" w:rsidRPr="00514BA4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1C78DFDC" w14:textId="48297444" w:rsidR="006153F3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6430AC26" w14:textId="1C9BAE04" w:rsidR="006153F3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A49149B" w14:textId="6405C53E" w:rsidR="006153F3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7288B89F" w:rsidR="006153F3" w:rsidRDefault="00CB055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7680ED82" w14:textId="0AF8DB25" w:rsidR="006153F3" w:rsidRPr="008274FF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1275" w:type="dxa"/>
          </w:tcPr>
          <w:p w14:paraId="4B247CE7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274FF" w:rsidRPr="00514BA4" w14:paraId="0916598C" w14:textId="77777777" w:rsidTr="00805046">
        <w:tc>
          <w:tcPr>
            <w:tcW w:w="1324" w:type="dxa"/>
          </w:tcPr>
          <w:p w14:paraId="5E83983D" w14:textId="0B06650A" w:rsidR="008274FF" w:rsidRPr="00514BA4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79743BFE" w14:textId="71DB4D0B" w:rsidR="008274FF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64" w:type="dxa"/>
          </w:tcPr>
          <w:p w14:paraId="7B2E6553" w14:textId="1376A6D6" w:rsidR="008274FF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DF20A47" w14:textId="3B7D6E7B" w:rsidR="008274FF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3EA59D1A" w:rsidR="008274FF" w:rsidRDefault="00CB055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38C165DF" w14:textId="5EB2F66B" w:rsidR="008274FF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1275" w:type="dxa"/>
          </w:tcPr>
          <w:p w14:paraId="6E6DE5D0" w14:textId="77777777" w:rsidR="008274FF" w:rsidRPr="00514BA4" w:rsidRDefault="008274F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410E4F24" w14:textId="77777777" w:rsidTr="00805046">
        <w:tc>
          <w:tcPr>
            <w:tcW w:w="1324" w:type="dxa"/>
          </w:tcPr>
          <w:p w14:paraId="4EF8F6F3" w14:textId="0B82A73F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4026ACAE" w14:textId="7FBBF462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64" w:type="dxa"/>
          </w:tcPr>
          <w:p w14:paraId="26BB7856" w14:textId="689B608A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1044F04" w14:textId="727305D7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2</w:t>
            </w:r>
          </w:p>
        </w:tc>
        <w:tc>
          <w:tcPr>
            <w:tcW w:w="1276" w:type="dxa"/>
          </w:tcPr>
          <w:p w14:paraId="1D5802C7" w14:textId="6C1FA0E6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546F5A38" w14:textId="146C7AFD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earch Module (Java)</w:t>
            </w:r>
          </w:p>
        </w:tc>
        <w:tc>
          <w:tcPr>
            <w:tcW w:w="1275" w:type="dxa"/>
          </w:tcPr>
          <w:p w14:paraId="4EE4F816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42D48171" w14:textId="77777777" w:rsidTr="00805046">
        <w:tc>
          <w:tcPr>
            <w:tcW w:w="1324" w:type="dxa"/>
          </w:tcPr>
          <w:p w14:paraId="220BBAAF" w14:textId="2A20616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37057F80" w14:textId="572E33A2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64" w:type="dxa"/>
          </w:tcPr>
          <w:p w14:paraId="68F9269E" w14:textId="195BFFEE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94B626D" w14:textId="57A0437C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3</w:t>
            </w:r>
          </w:p>
        </w:tc>
        <w:tc>
          <w:tcPr>
            <w:tcW w:w="1276" w:type="dxa"/>
          </w:tcPr>
          <w:p w14:paraId="1C0BC013" w14:textId="1C41E363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09D44F87" w14:textId="3D8CEC4A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ort Module (Java)</w:t>
            </w:r>
          </w:p>
        </w:tc>
        <w:tc>
          <w:tcPr>
            <w:tcW w:w="1275" w:type="dxa"/>
          </w:tcPr>
          <w:p w14:paraId="30FBB17B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7F1AC448" w14:textId="77777777" w:rsidTr="00805046">
        <w:tc>
          <w:tcPr>
            <w:tcW w:w="1324" w:type="dxa"/>
          </w:tcPr>
          <w:p w14:paraId="618EBD06" w14:textId="10A43064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3BF67DA0" w14:textId="0AE0FCC5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7A3E32EC" w14:textId="744DB96D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F3472BB" w14:textId="64CF7CB6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5A225875" w14:textId="4C023ED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2A86940" w14:textId="4A81FD42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1275" w:type="dxa"/>
          </w:tcPr>
          <w:p w14:paraId="41DAB9E8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0D8C68DE" w14:textId="77777777" w:rsidTr="00805046">
        <w:tc>
          <w:tcPr>
            <w:tcW w:w="1324" w:type="dxa"/>
          </w:tcPr>
          <w:p w14:paraId="6E8AB9C0" w14:textId="02846B61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B04EAD7" w14:textId="2B04A5B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66B2301E" w14:textId="0B43E696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5CECCBF5" w14:textId="3BCC008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4</w:t>
            </w:r>
          </w:p>
        </w:tc>
        <w:tc>
          <w:tcPr>
            <w:tcW w:w="1276" w:type="dxa"/>
          </w:tcPr>
          <w:p w14:paraId="035966C6" w14:textId="1CEAB0EA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17C87B92" w14:textId="36A32E8C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1275" w:type="dxa"/>
          </w:tcPr>
          <w:p w14:paraId="01394804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08A35458" w14:textId="77777777" w:rsidTr="00805046">
        <w:tc>
          <w:tcPr>
            <w:tcW w:w="1324" w:type="dxa"/>
          </w:tcPr>
          <w:p w14:paraId="294817C3" w14:textId="71931B08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4DC46A9B" w14:textId="4DF33537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64" w:type="dxa"/>
          </w:tcPr>
          <w:p w14:paraId="033AA330" w14:textId="064D6DF4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7B932AF8" w14:textId="637FDD7D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57E477B0" w14:textId="077C3733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2D074A0" w14:textId="123A60E3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1275" w:type="dxa"/>
          </w:tcPr>
          <w:p w14:paraId="42170839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0FD30332" w14:textId="77777777" w:rsidTr="00805046">
        <w:tc>
          <w:tcPr>
            <w:tcW w:w="1324" w:type="dxa"/>
          </w:tcPr>
          <w:p w14:paraId="520AF8A5" w14:textId="5C839C4E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09F1A62A" w14:textId="401050ED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64" w:type="dxa"/>
          </w:tcPr>
          <w:p w14:paraId="16805308" w14:textId="4CFD5FDA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53FE0F1B" w14:textId="379CF08F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93798C">
              <w:rPr>
                <w:rFonts w:asciiTheme="majorHAnsi" w:hAnsiTheme="majorHAnsi" w:cstheme="majorHAnsi"/>
              </w:rPr>
              <w:t>5</w:t>
            </w:r>
            <w:bookmarkStart w:id="0" w:name="_GoBack"/>
            <w:bookmarkEnd w:id="0"/>
          </w:p>
        </w:tc>
        <w:tc>
          <w:tcPr>
            <w:tcW w:w="1276" w:type="dxa"/>
          </w:tcPr>
          <w:p w14:paraId="5496574C" w14:textId="5FB713F5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269FEC4E" w14:textId="01D97D70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1275" w:type="dxa"/>
          </w:tcPr>
          <w:p w14:paraId="6039432D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1495D6B8" w14:textId="77777777" w:rsidTr="00805046">
        <w:tc>
          <w:tcPr>
            <w:tcW w:w="1324" w:type="dxa"/>
          </w:tcPr>
          <w:p w14:paraId="451B8EC8" w14:textId="6F4A2140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4D415DDB" w14:textId="4C783089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64" w:type="dxa"/>
          </w:tcPr>
          <w:p w14:paraId="5FBA742C" w14:textId="100BC3E9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F079F1E" w14:textId="1352CE2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2</w:t>
            </w:r>
          </w:p>
        </w:tc>
        <w:tc>
          <w:tcPr>
            <w:tcW w:w="1276" w:type="dxa"/>
          </w:tcPr>
          <w:p w14:paraId="3270014A" w14:textId="3B68967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0DEE40FD" w14:textId="419B39D9" w:rsidR="00CB055F" w:rsidRPr="008274F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earch Module (Java)</w:t>
            </w:r>
          </w:p>
        </w:tc>
        <w:tc>
          <w:tcPr>
            <w:tcW w:w="1275" w:type="dxa"/>
          </w:tcPr>
          <w:p w14:paraId="083FD9DE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B055F" w:rsidRPr="00514BA4" w14:paraId="6A2CF8FA" w14:textId="77777777" w:rsidTr="00805046">
        <w:tc>
          <w:tcPr>
            <w:tcW w:w="1324" w:type="dxa"/>
          </w:tcPr>
          <w:p w14:paraId="4F86D520" w14:textId="05AA4AC6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02AAFF20" w14:textId="1DC0420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64" w:type="dxa"/>
          </w:tcPr>
          <w:p w14:paraId="750A2193" w14:textId="5649D38B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20B6F207" w14:textId="4BCFFAE5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3</w:t>
            </w:r>
          </w:p>
        </w:tc>
        <w:tc>
          <w:tcPr>
            <w:tcW w:w="1276" w:type="dxa"/>
          </w:tcPr>
          <w:p w14:paraId="256FB70F" w14:textId="75988FF0" w:rsidR="00CB055F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49CE7CFC" w14:textId="0771A294" w:rsidR="00CB055F" w:rsidRDefault="00CB055F" w:rsidP="00CB05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ort Module (Java)</w:t>
            </w:r>
          </w:p>
        </w:tc>
        <w:tc>
          <w:tcPr>
            <w:tcW w:w="1275" w:type="dxa"/>
          </w:tcPr>
          <w:p w14:paraId="119DB4C7" w14:textId="77777777" w:rsidR="00CB055F" w:rsidRPr="00514BA4" w:rsidRDefault="00CB055F" w:rsidP="00CB055F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514BA4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BE100" w14:textId="77777777" w:rsidR="00FD6A4B" w:rsidRDefault="00FD6A4B" w:rsidP="00B72311">
      <w:pPr>
        <w:spacing w:after="0" w:line="240" w:lineRule="auto"/>
      </w:pPr>
      <w:r>
        <w:separator/>
      </w:r>
    </w:p>
  </w:endnote>
  <w:endnote w:type="continuationSeparator" w:id="0">
    <w:p w14:paraId="3CD7EC23" w14:textId="77777777" w:rsidR="00FD6A4B" w:rsidRDefault="00FD6A4B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390985" w14:textId="77777777" w:rsidR="00FD6A4B" w:rsidRDefault="00FD6A4B" w:rsidP="00B72311">
      <w:pPr>
        <w:spacing w:after="0" w:line="240" w:lineRule="auto"/>
      </w:pPr>
      <w:r>
        <w:separator/>
      </w:r>
    </w:p>
  </w:footnote>
  <w:footnote w:type="continuationSeparator" w:id="0">
    <w:p w14:paraId="3B861B4F" w14:textId="77777777" w:rsidR="00FD6A4B" w:rsidRDefault="00FD6A4B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gUAgqLFfiwAAAA="/>
  </w:docVars>
  <w:rsids>
    <w:rsidRoot w:val="003C36DA"/>
    <w:rsid w:val="00187456"/>
    <w:rsid w:val="00313722"/>
    <w:rsid w:val="00372815"/>
    <w:rsid w:val="003C36DA"/>
    <w:rsid w:val="00514BA4"/>
    <w:rsid w:val="006153F3"/>
    <w:rsid w:val="00805046"/>
    <w:rsid w:val="008274FF"/>
    <w:rsid w:val="00934001"/>
    <w:rsid w:val="0093798C"/>
    <w:rsid w:val="009E2B67"/>
    <w:rsid w:val="00AD6F21"/>
    <w:rsid w:val="00B72311"/>
    <w:rsid w:val="00C5028E"/>
    <w:rsid w:val="00CB055F"/>
    <w:rsid w:val="00F75C64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0</cp:revision>
  <dcterms:created xsi:type="dcterms:W3CDTF">2019-03-10T23:24:00Z</dcterms:created>
  <dcterms:modified xsi:type="dcterms:W3CDTF">2019-03-10T23:48:00Z</dcterms:modified>
</cp:coreProperties>
</file>